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1D880" w14:textId="77777777" w:rsidR="00A966A5" w:rsidRPr="00A966A5" w:rsidRDefault="00A966A5" w:rsidP="007D1BE0">
      <w:pPr>
        <w:jc w:val="center"/>
        <w:rPr>
          <w:b/>
          <w:sz w:val="33"/>
          <w:szCs w:val="33"/>
        </w:rPr>
      </w:pPr>
      <w:r w:rsidRPr="00A966A5">
        <w:rPr>
          <w:b/>
          <w:sz w:val="33"/>
          <w:szCs w:val="33"/>
        </w:rPr>
        <w:t>Mentoring Competency Assessment (MCA)</w:t>
      </w:r>
    </w:p>
    <w:p w14:paraId="4B5B9492" w14:textId="77777777" w:rsidR="00A966A5" w:rsidRDefault="00A966A5" w:rsidP="007D1BE0">
      <w:r>
        <w:t xml:space="preserve"> </w:t>
      </w:r>
    </w:p>
    <w:p w14:paraId="37238E6F" w14:textId="77777777" w:rsidR="00E56BD3" w:rsidRPr="005628A4" w:rsidRDefault="00E56BD3" w:rsidP="00E56BD3">
      <w:pPr>
        <w:rPr>
          <w:i/>
          <w:sz w:val="28"/>
          <w:szCs w:val="33"/>
        </w:rPr>
      </w:pPr>
      <w:r w:rsidRPr="005628A4">
        <w:rPr>
          <w:i/>
          <w:sz w:val="28"/>
          <w:szCs w:val="33"/>
        </w:rPr>
        <w:t>Please note: This is intended for self-reflection. Your responses will not be captured if you complete this form.</w:t>
      </w:r>
    </w:p>
    <w:p w14:paraId="6A1BFC22" w14:textId="77777777" w:rsidR="00E56BD3" w:rsidRDefault="00E56BD3" w:rsidP="00E56BD3">
      <w:pPr>
        <w:spacing w:after="0"/>
      </w:pPr>
    </w:p>
    <w:p w14:paraId="4EA48CF3" w14:textId="77777777" w:rsidR="00E56BD3" w:rsidRPr="005628A4" w:rsidRDefault="00E56BD3" w:rsidP="00E56BD3">
      <w:pPr>
        <w:spacing w:after="0"/>
        <w:rPr>
          <w:sz w:val="28"/>
        </w:rPr>
      </w:pPr>
      <w:r w:rsidRPr="005628A4">
        <w:rPr>
          <w:sz w:val="28"/>
        </w:rPr>
        <w:t>Mentoring Skills</w:t>
      </w:r>
    </w:p>
    <w:p w14:paraId="19C03600" w14:textId="7DE44ACE" w:rsidR="00E56BD3" w:rsidRDefault="00E56BD3" w:rsidP="00E56BD3">
      <w:r w:rsidRPr="00062BE1">
        <w:rPr>
          <w:b/>
        </w:rPr>
        <w:t>Please rate how skilled you feel you are in each of the following areas</w:t>
      </w:r>
      <w:r>
        <w:rPr>
          <w:b/>
        </w:rPr>
        <w:t xml:space="preserve"> on a scale of 1 (low) to 5 (high) </w:t>
      </w:r>
      <w:r>
        <w:t>[Think about your skill generally, with all your mentees. Please only choose 'not applicable' (NA) when a skill cannot be applied to any of your mentees.]:</w:t>
      </w:r>
      <w:r>
        <w:br/>
      </w:r>
    </w:p>
    <w:p w14:paraId="07EF11A9" w14:textId="391A871C" w:rsidR="00456C11" w:rsidRDefault="00456C11" w:rsidP="002B53D3">
      <w:pPr>
        <w:pStyle w:val="ListParagraph"/>
        <w:numPr>
          <w:ilvl w:val="0"/>
          <w:numId w:val="2"/>
        </w:numPr>
      </w:pPr>
      <w:r>
        <w:t>Active listening</w:t>
      </w:r>
    </w:p>
    <w:p w14:paraId="49BE0F85" w14:textId="1B662CB2" w:rsidR="00AF13B2" w:rsidRDefault="00AF13B2" w:rsidP="00AF13B2">
      <w:pPr>
        <w:pStyle w:val="ListParagraph"/>
        <w:ind w:left="360"/>
      </w:pPr>
    </w:p>
    <w:p w14:paraId="45E41D74" w14:textId="2A503B8F" w:rsidR="00C23EF7" w:rsidRDefault="00C23EF7" w:rsidP="00C23EF7">
      <w:pPr>
        <w:pStyle w:val="ListParagraph"/>
        <w:ind w:left="360"/>
      </w:pPr>
      <w:r>
        <w:t xml:space="preserve">[ </w:t>
      </w:r>
      <w:sdt>
        <w:sdtPr>
          <w:id w:val="1892533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DB539E">
        <w:t xml:space="preserve">     </w:t>
      </w:r>
      <w:r>
        <w:t>[</w:t>
      </w:r>
      <w:sdt>
        <w:sdtPr>
          <w:id w:val="-1146823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2 ]</w:t>
      </w:r>
      <w:r w:rsidR="00DB539E">
        <w:t xml:space="preserve">     </w:t>
      </w:r>
      <w:r>
        <w:t xml:space="preserve">[ </w:t>
      </w:r>
      <w:sdt>
        <w:sdtPr>
          <w:id w:val="559669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DB539E">
        <w:t xml:space="preserve">     </w:t>
      </w:r>
      <w:r>
        <w:t xml:space="preserve">[ </w:t>
      </w:r>
      <w:sdt>
        <w:sdtPr>
          <w:id w:val="-50233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DB539E">
        <w:t xml:space="preserve">     </w:t>
      </w:r>
      <w:r>
        <w:t xml:space="preserve">[ </w:t>
      </w:r>
      <w:sdt>
        <w:sdtPr>
          <w:id w:val="1984501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DB539E">
        <w:t xml:space="preserve">     </w:t>
      </w:r>
      <w:r>
        <w:t xml:space="preserve">[ </w:t>
      </w:r>
      <w:sdt>
        <w:sdtPr>
          <w:id w:val="-643968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62D32C3F" w14:textId="77777777" w:rsidR="00AF13B2" w:rsidRDefault="00AF13B2" w:rsidP="00AF13B2">
      <w:pPr>
        <w:pStyle w:val="ListParagraph"/>
        <w:ind w:left="360"/>
      </w:pPr>
    </w:p>
    <w:p w14:paraId="7AC98FFA" w14:textId="043AE8C6" w:rsidR="00AF13B2" w:rsidRDefault="00456C11" w:rsidP="00AF13B2">
      <w:pPr>
        <w:pStyle w:val="ListParagraph"/>
        <w:numPr>
          <w:ilvl w:val="0"/>
          <w:numId w:val="2"/>
        </w:numPr>
      </w:pPr>
      <w:r>
        <w:t>Providing constructive feedback</w:t>
      </w:r>
    </w:p>
    <w:p w14:paraId="6300A1A2" w14:textId="2A45BC6A" w:rsidR="00AF13B2" w:rsidRDefault="00AF13B2" w:rsidP="00AF13B2">
      <w:pPr>
        <w:pStyle w:val="ListParagraph"/>
        <w:ind w:left="360"/>
      </w:pPr>
    </w:p>
    <w:p w14:paraId="31813BE9" w14:textId="1D035C76" w:rsidR="00C23EF7" w:rsidRDefault="00C23EF7" w:rsidP="00C23EF7">
      <w:pPr>
        <w:pStyle w:val="ListParagraph"/>
        <w:ind w:left="360"/>
      </w:pPr>
      <w:r>
        <w:t xml:space="preserve">[ </w:t>
      </w:r>
      <w:sdt>
        <w:sdtPr>
          <w:id w:val="-683289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DB539E">
        <w:t xml:space="preserve">     </w:t>
      </w:r>
      <w:r>
        <w:t xml:space="preserve">[ </w:t>
      </w:r>
      <w:sdt>
        <w:sdtPr>
          <w:id w:val="-1492248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DB539E">
        <w:t xml:space="preserve">     </w:t>
      </w:r>
      <w:r>
        <w:t xml:space="preserve">[ </w:t>
      </w:r>
      <w:sdt>
        <w:sdtPr>
          <w:id w:val="-594863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DB539E">
        <w:t xml:space="preserve">     </w:t>
      </w:r>
      <w:r>
        <w:t xml:space="preserve">[ </w:t>
      </w:r>
      <w:sdt>
        <w:sdtPr>
          <w:id w:val="14732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DB539E">
        <w:t xml:space="preserve">     </w:t>
      </w:r>
      <w:r>
        <w:t xml:space="preserve">[ </w:t>
      </w:r>
      <w:sdt>
        <w:sdtPr>
          <w:id w:val="-843549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DB539E">
        <w:t xml:space="preserve">     </w:t>
      </w:r>
      <w:r>
        <w:t xml:space="preserve">[ </w:t>
      </w:r>
      <w:sdt>
        <w:sdtPr>
          <w:id w:val="-93331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19D70B32" w14:textId="77777777" w:rsidR="00AF13B2" w:rsidRDefault="00AF13B2" w:rsidP="00AF13B2">
      <w:pPr>
        <w:pStyle w:val="ListParagraph"/>
        <w:ind w:left="360"/>
      </w:pPr>
    </w:p>
    <w:p w14:paraId="0529AEF0" w14:textId="78A0F56A" w:rsidR="00456C11" w:rsidRDefault="00456C11" w:rsidP="002B53D3">
      <w:pPr>
        <w:pStyle w:val="ListParagraph"/>
        <w:numPr>
          <w:ilvl w:val="0"/>
          <w:numId w:val="2"/>
        </w:numPr>
      </w:pPr>
      <w:r>
        <w:t>Establishing a relationship based on trust</w:t>
      </w:r>
    </w:p>
    <w:p w14:paraId="51F3D46D" w14:textId="12292940" w:rsidR="00AF13B2" w:rsidRDefault="00AF13B2" w:rsidP="00AF13B2">
      <w:pPr>
        <w:pStyle w:val="ListParagraph"/>
        <w:ind w:left="360"/>
      </w:pPr>
    </w:p>
    <w:p w14:paraId="148E4888" w14:textId="7320BBCB" w:rsidR="00C23EF7" w:rsidRDefault="00C23EF7" w:rsidP="00C23EF7">
      <w:pPr>
        <w:pStyle w:val="ListParagraph"/>
        <w:ind w:left="360"/>
      </w:pPr>
      <w:r>
        <w:t>[</w:t>
      </w:r>
      <w:sdt>
        <w:sdtPr>
          <w:id w:val="-1856484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proofErr w:type="gramStart"/>
      <w:r>
        <w:t>1 ]</w:t>
      </w:r>
      <w:proofErr w:type="gramEnd"/>
      <w:r w:rsidR="00D279AB">
        <w:t xml:space="preserve">     </w:t>
      </w:r>
      <w:r>
        <w:t xml:space="preserve">[ </w:t>
      </w:r>
      <w:sdt>
        <w:sdtPr>
          <w:id w:val="-426112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D279AB">
        <w:t xml:space="preserve">     </w:t>
      </w:r>
      <w:r>
        <w:t xml:space="preserve">[ </w:t>
      </w:r>
      <w:sdt>
        <w:sdtPr>
          <w:id w:val="-1950219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D279AB">
        <w:t xml:space="preserve">     </w:t>
      </w:r>
      <w:r>
        <w:t>[</w:t>
      </w:r>
      <w:sdt>
        <w:sdtPr>
          <w:id w:val="-1401665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4 ]</w:t>
      </w:r>
      <w:r w:rsidR="00D279AB">
        <w:t xml:space="preserve">     </w:t>
      </w:r>
      <w:r>
        <w:t>[</w:t>
      </w:r>
      <w:sdt>
        <w:sdtPr>
          <w:id w:val="-1726680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5 ]</w:t>
      </w:r>
      <w:r w:rsidR="00D279AB">
        <w:t xml:space="preserve">     </w:t>
      </w:r>
      <w:r>
        <w:t xml:space="preserve">[ </w:t>
      </w:r>
      <w:sdt>
        <w:sdtPr>
          <w:id w:val="354390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45F02136" w14:textId="77777777" w:rsidR="00AF13B2" w:rsidRDefault="00AF13B2" w:rsidP="00AF13B2">
      <w:pPr>
        <w:pStyle w:val="ListParagraph"/>
        <w:ind w:left="360"/>
      </w:pPr>
    </w:p>
    <w:p w14:paraId="2B28ED8D" w14:textId="342C655E" w:rsidR="00456C11" w:rsidRDefault="00456C11" w:rsidP="002B53D3">
      <w:pPr>
        <w:pStyle w:val="ListParagraph"/>
        <w:numPr>
          <w:ilvl w:val="0"/>
          <w:numId w:val="2"/>
        </w:numPr>
      </w:pPr>
      <w:r>
        <w:t>Identifying and accommodating different communication styles</w:t>
      </w:r>
    </w:p>
    <w:p w14:paraId="26399B98" w14:textId="0B12E4E6" w:rsidR="00CD55DC" w:rsidRDefault="00CD55DC" w:rsidP="00CD55DC">
      <w:pPr>
        <w:pStyle w:val="ListParagraph"/>
        <w:ind w:left="360"/>
      </w:pPr>
    </w:p>
    <w:p w14:paraId="6EE3F463" w14:textId="161E6A35" w:rsidR="00CD55DC" w:rsidRDefault="00CD55DC" w:rsidP="00CD55DC">
      <w:pPr>
        <w:pStyle w:val="ListParagraph"/>
        <w:ind w:left="360"/>
      </w:pPr>
      <w:r>
        <w:t xml:space="preserve">[ </w:t>
      </w:r>
      <w:sdt>
        <w:sdtPr>
          <w:id w:val="-1483915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D279AB">
        <w:t xml:space="preserve">     </w:t>
      </w:r>
      <w:r>
        <w:t xml:space="preserve">[ </w:t>
      </w:r>
      <w:sdt>
        <w:sdtPr>
          <w:id w:val="2002780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D279AB">
        <w:t xml:space="preserve">     </w:t>
      </w:r>
      <w:r>
        <w:t xml:space="preserve">[ </w:t>
      </w:r>
      <w:sdt>
        <w:sdtPr>
          <w:id w:val="-454176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D279AB">
        <w:t xml:space="preserve">     </w:t>
      </w:r>
      <w:r>
        <w:t xml:space="preserve">[ </w:t>
      </w:r>
      <w:sdt>
        <w:sdtPr>
          <w:id w:val="474500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D279AB">
        <w:t xml:space="preserve">     </w:t>
      </w:r>
      <w:r>
        <w:t xml:space="preserve">[ </w:t>
      </w:r>
      <w:sdt>
        <w:sdtPr>
          <w:id w:val="1463540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D279AB">
        <w:t xml:space="preserve">     </w:t>
      </w:r>
      <w:r>
        <w:t xml:space="preserve">[ </w:t>
      </w:r>
      <w:sdt>
        <w:sdtPr>
          <w:id w:val="-1909829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7E09F5AD" w14:textId="77777777" w:rsidR="00CD55DC" w:rsidRDefault="00CD55DC" w:rsidP="00CD55DC">
      <w:pPr>
        <w:pStyle w:val="ListParagraph"/>
        <w:ind w:left="360"/>
      </w:pPr>
    </w:p>
    <w:p w14:paraId="3E2DA6EE" w14:textId="55D17D13" w:rsidR="002C0C72" w:rsidRDefault="00456C11" w:rsidP="00776698">
      <w:pPr>
        <w:pStyle w:val="ListParagraph"/>
        <w:numPr>
          <w:ilvl w:val="0"/>
          <w:numId w:val="2"/>
        </w:numPr>
      </w:pPr>
      <w:r>
        <w:t>Employing strategies to improve communication with mentees</w:t>
      </w:r>
    </w:p>
    <w:p w14:paraId="60B82D0C" w14:textId="14A51BD3" w:rsidR="00C23EF7" w:rsidRDefault="00C23EF7" w:rsidP="00C23EF7">
      <w:pPr>
        <w:pStyle w:val="ListParagraph"/>
        <w:ind w:left="360"/>
      </w:pPr>
    </w:p>
    <w:p w14:paraId="1D2927CD" w14:textId="0117CEC7" w:rsidR="00C23EF7" w:rsidRDefault="00C23EF7" w:rsidP="00C23EF7">
      <w:pPr>
        <w:pStyle w:val="ListParagraph"/>
        <w:ind w:left="360"/>
      </w:pPr>
      <w:r>
        <w:t xml:space="preserve">[ </w:t>
      </w:r>
      <w:sdt>
        <w:sdtPr>
          <w:id w:val="1349909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532917">
        <w:t xml:space="preserve">     </w:t>
      </w:r>
      <w:r>
        <w:t>[</w:t>
      </w:r>
      <w:sdt>
        <w:sdtPr>
          <w:id w:val="157660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2 ]</w:t>
      </w:r>
      <w:r w:rsidR="00532917">
        <w:t xml:space="preserve">     </w:t>
      </w:r>
      <w:r>
        <w:t xml:space="preserve">[ </w:t>
      </w:r>
      <w:sdt>
        <w:sdtPr>
          <w:id w:val="-496494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532917">
        <w:t xml:space="preserve">     </w:t>
      </w:r>
      <w:r>
        <w:t>[</w:t>
      </w:r>
      <w:sdt>
        <w:sdtPr>
          <w:id w:val="-12686872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4 ]</w:t>
      </w:r>
      <w:r w:rsidR="00532917">
        <w:t xml:space="preserve">     </w:t>
      </w:r>
      <w:r>
        <w:t xml:space="preserve">[ </w:t>
      </w:r>
      <w:sdt>
        <w:sdtPr>
          <w:id w:val="-552698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532917">
        <w:t xml:space="preserve">     </w:t>
      </w:r>
      <w:r>
        <w:t>[</w:t>
      </w:r>
      <w:sdt>
        <w:sdtPr>
          <w:id w:val="-1899427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6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A ]</w:t>
      </w:r>
    </w:p>
    <w:p w14:paraId="4BAEBD0D" w14:textId="77777777" w:rsidR="00C23EF7" w:rsidRDefault="00C23EF7" w:rsidP="00C23EF7">
      <w:pPr>
        <w:pStyle w:val="ListParagraph"/>
        <w:ind w:left="360"/>
      </w:pPr>
    </w:p>
    <w:p w14:paraId="6EEF998B" w14:textId="406625FE" w:rsidR="00456C11" w:rsidRDefault="00456C11" w:rsidP="002B53D3">
      <w:pPr>
        <w:pStyle w:val="ListParagraph"/>
        <w:numPr>
          <w:ilvl w:val="0"/>
          <w:numId w:val="2"/>
        </w:numPr>
      </w:pPr>
      <w:r>
        <w:t>Coordinating effectively with your mentees’ other mentors</w:t>
      </w:r>
    </w:p>
    <w:p w14:paraId="29CC654E" w14:textId="2157279F" w:rsidR="00C23EF7" w:rsidRDefault="00C23EF7" w:rsidP="00C23EF7">
      <w:pPr>
        <w:pStyle w:val="ListParagraph"/>
        <w:ind w:left="360"/>
      </w:pPr>
    </w:p>
    <w:p w14:paraId="03CB46BF" w14:textId="19AA8A97" w:rsidR="00C23EF7" w:rsidRDefault="00C23EF7" w:rsidP="00C23EF7">
      <w:pPr>
        <w:pStyle w:val="ListParagraph"/>
        <w:ind w:left="360"/>
      </w:pPr>
      <w:r>
        <w:t xml:space="preserve">[ </w:t>
      </w:r>
      <w:sdt>
        <w:sdtPr>
          <w:id w:val="1993517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532917">
        <w:t xml:space="preserve">     </w:t>
      </w:r>
      <w:r>
        <w:t xml:space="preserve">[ </w:t>
      </w:r>
      <w:sdt>
        <w:sdtPr>
          <w:id w:val="1394770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532917">
        <w:t xml:space="preserve">     </w:t>
      </w:r>
      <w:r>
        <w:t xml:space="preserve">[ </w:t>
      </w:r>
      <w:sdt>
        <w:sdtPr>
          <w:id w:val="-461660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532917">
        <w:t xml:space="preserve">     </w:t>
      </w:r>
      <w:r>
        <w:t xml:space="preserve">[ </w:t>
      </w:r>
      <w:sdt>
        <w:sdtPr>
          <w:id w:val="-1845005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532917">
        <w:t xml:space="preserve">     </w:t>
      </w:r>
      <w:r>
        <w:t>[</w:t>
      </w:r>
      <w:sdt>
        <w:sdtPr>
          <w:id w:val="-1087152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5 ]</w:t>
      </w:r>
      <w:r w:rsidR="00532917">
        <w:t xml:space="preserve">     </w:t>
      </w:r>
      <w:r>
        <w:t xml:space="preserve">[ </w:t>
      </w:r>
      <w:sdt>
        <w:sdtPr>
          <w:id w:val="429089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2797C0C6" w14:textId="77777777" w:rsidR="00C23EF7" w:rsidRDefault="00C23EF7" w:rsidP="00C23EF7">
      <w:pPr>
        <w:pStyle w:val="ListParagraph"/>
        <w:ind w:left="360"/>
      </w:pPr>
    </w:p>
    <w:p w14:paraId="78E251CB" w14:textId="2865C68F" w:rsidR="00456C11" w:rsidRDefault="00456C11" w:rsidP="002B53D3">
      <w:pPr>
        <w:pStyle w:val="ListParagraph"/>
        <w:numPr>
          <w:ilvl w:val="0"/>
          <w:numId w:val="2"/>
        </w:numPr>
      </w:pPr>
      <w:r>
        <w:t>Working with mentees to set clear expectations of the mentoring relationship</w:t>
      </w:r>
    </w:p>
    <w:p w14:paraId="637F2620" w14:textId="1FE69316" w:rsidR="00C23EF7" w:rsidRDefault="00C23EF7" w:rsidP="00C23EF7">
      <w:pPr>
        <w:pStyle w:val="ListParagraph"/>
        <w:ind w:left="360"/>
      </w:pPr>
    </w:p>
    <w:p w14:paraId="45DF9E2B" w14:textId="6A70938C" w:rsidR="00C23EF7" w:rsidRDefault="00C23EF7" w:rsidP="00C23EF7">
      <w:pPr>
        <w:pStyle w:val="ListParagraph"/>
        <w:ind w:left="360"/>
      </w:pPr>
      <w:r>
        <w:t xml:space="preserve">[ </w:t>
      </w:r>
      <w:sdt>
        <w:sdtPr>
          <w:id w:val="20749355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532917">
        <w:t xml:space="preserve">     </w:t>
      </w:r>
      <w:r>
        <w:t xml:space="preserve">[ </w:t>
      </w:r>
      <w:sdt>
        <w:sdtPr>
          <w:id w:val="-1647035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532917">
        <w:t xml:space="preserve">     </w:t>
      </w:r>
      <w:r>
        <w:t xml:space="preserve">[ </w:t>
      </w:r>
      <w:sdt>
        <w:sdtPr>
          <w:id w:val="-1505883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532917">
        <w:t xml:space="preserve">     </w:t>
      </w:r>
      <w:r>
        <w:t xml:space="preserve">[ </w:t>
      </w:r>
      <w:sdt>
        <w:sdtPr>
          <w:id w:val="2043635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532917">
        <w:t xml:space="preserve">     </w:t>
      </w:r>
      <w:r>
        <w:t xml:space="preserve">[ </w:t>
      </w:r>
      <w:sdt>
        <w:sdtPr>
          <w:id w:val="-202334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532917">
        <w:t xml:space="preserve">     </w:t>
      </w:r>
      <w:r>
        <w:t xml:space="preserve">[ </w:t>
      </w:r>
      <w:sdt>
        <w:sdtPr>
          <w:id w:val="-1423413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6BA57753" w14:textId="77777777" w:rsidR="00C23EF7" w:rsidRDefault="00C23EF7" w:rsidP="00C23EF7">
      <w:pPr>
        <w:pStyle w:val="ListParagraph"/>
        <w:ind w:left="360"/>
      </w:pPr>
    </w:p>
    <w:p w14:paraId="038DD249" w14:textId="72C8FF4D" w:rsidR="00A23B31" w:rsidRDefault="00A23B31" w:rsidP="00A23B31">
      <w:pPr>
        <w:pStyle w:val="ListParagraph"/>
        <w:ind w:left="360"/>
      </w:pPr>
    </w:p>
    <w:p w14:paraId="1D68D2F5" w14:textId="0BEC4E8B" w:rsidR="00456C11" w:rsidRDefault="00456C11" w:rsidP="002B53D3">
      <w:pPr>
        <w:pStyle w:val="ListParagraph"/>
        <w:numPr>
          <w:ilvl w:val="0"/>
          <w:numId w:val="2"/>
        </w:numPr>
      </w:pPr>
      <w:r>
        <w:lastRenderedPageBreak/>
        <w:t>Aligning your expectations with your mentees’</w:t>
      </w:r>
    </w:p>
    <w:p w14:paraId="23735970" w14:textId="1B3AF295" w:rsidR="00C23EF7" w:rsidRDefault="00C23EF7" w:rsidP="00C23EF7">
      <w:pPr>
        <w:pStyle w:val="ListParagraph"/>
        <w:ind w:left="360"/>
      </w:pPr>
    </w:p>
    <w:p w14:paraId="22714417" w14:textId="18B4A047" w:rsidR="00C23EF7" w:rsidRDefault="00C23EF7" w:rsidP="00C23EF7">
      <w:pPr>
        <w:pStyle w:val="ListParagraph"/>
        <w:ind w:left="360"/>
      </w:pPr>
      <w:r>
        <w:t xml:space="preserve">[ </w:t>
      </w:r>
      <w:sdt>
        <w:sdtPr>
          <w:id w:val="-1877546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BD1820">
        <w:t xml:space="preserve">     </w:t>
      </w:r>
      <w:r>
        <w:t xml:space="preserve">[ </w:t>
      </w:r>
      <w:sdt>
        <w:sdtPr>
          <w:id w:val="-233704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BD1820">
        <w:t xml:space="preserve">     </w:t>
      </w:r>
      <w:r>
        <w:t xml:space="preserve">[ </w:t>
      </w:r>
      <w:sdt>
        <w:sdtPr>
          <w:id w:val="1205224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BD1820">
        <w:t xml:space="preserve">     </w:t>
      </w:r>
      <w:r>
        <w:t xml:space="preserve">[ </w:t>
      </w:r>
      <w:sdt>
        <w:sdtPr>
          <w:id w:val="-983470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BD1820">
        <w:t xml:space="preserve">     </w:t>
      </w:r>
      <w:r>
        <w:t xml:space="preserve">[ </w:t>
      </w:r>
      <w:sdt>
        <w:sdtPr>
          <w:id w:val="1038242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BD1820">
        <w:t xml:space="preserve">     </w:t>
      </w:r>
      <w:r>
        <w:t xml:space="preserve">[ </w:t>
      </w:r>
      <w:sdt>
        <w:sdtPr>
          <w:id w:val="1055193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3F791040" w14:textId="77777777" w:rsidR="00C23EF7" w:rsidRDefault="00C23EF7" w:rsidP="00C23EF7">
      <w:pPr>
        <w:pStyle w:val="ListParagraph"/>
        <w:ind w:left="360"/>
      </w:pPr>
    </w:p>
    <w:p w14:paraId="5971BE5E" w14:textId="6E4DDBDA" w:rsidR="00456C11" w:rsidRDefault="00456C11" w:rsidP="002B53D3">
      <w:pPr>
        <w:pStyle w:val="ListParagraph"/>
        <w:numPr>
          <w:ilvl w:val="0"/>
          <w:numId w:val="2"/>
        </w:numPr>
      </w:pPr>
      <w:r>
        <w:t>Considering how personal and professional differences may impact expectations</w:t>
      </w:r>
    </w:p>
    <w:p w14:paraId="3BF82E8F" w14:textId="3B1F013C" w:rsidR="00C23EF7" w:rsidRDefault="00C23EF7" w:rsidP="00C23EF7">
      <w:pPr>
        <w:pStyle w:val="ListParagraph"/>
        <w:ind w:left="360"/>
      </w:pPr>
    </w:p>
    <w:p w14:paraId="3EE4F972" w14:textId="43F40BFE" w:rsidR="00C23EF7" w:rsidRDefault="00C23EF7" w:rsidP="00C23EF7">
      <w:pPr>
        <w:pStyle w:val="ListParagraph"/>
        <w:ind w:left="360"/>
      </w:pPr>
      <w:r>
        <w:t xml:space="preserve">[ </w:t>
      </w:r>
      <w:sdt>
        <w:sdtPr>
          <w:id w:val="2015416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BD1820">
        <w:t xml:space="preserve">     </w:t>
      </w:r>
      <w:r>
        <w:t xml:space="preserve">[ </w:t>
      </w:r>
      <w:sdt>
        <w:sdtPr>
          <w:id w:val="-1060013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BD1820">
        <w:t xml:space="preserve">     </w:t>
      </w:r>
      <w:r>
        <w:t xml:space="preserve">[ </w:t>
      </w:r>
      <w:sdt>
        <w:sdtPr>
          <w:id w:val="7249510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BD1820">
        <w:t xml:space="preserve">     </w:t>
      </w:r>
      <w:r>
        <w:t xml:space="preserve">[ </w:t>
      </w:r>
      <w:sdt>
        <w:sdtPr>
          <w:id w:val="143555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BD1820">
        <w:t xml:space="preserve">     </w:t>
      </w:r>
      <w:r>
        <w:t xml:space="preserve">[ </w:t>
      </w:r>
      <w:sdt>
        <w:sdtPr>
          <w:id w:val="-1515300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BD1820">
        <w:t xml:space="preserve">     </w:t>
      </w:r>
      <w:r>
        <w:t xml:space="preserve">[ </w:t>
      </w:r>
      <w:sdt>
        <w:sdtPr>
          <w:id w:val="1161659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2F7F3A1B" w14:textId="77777777" w:rsidR="00C23EF7" w:rsidRDefault="00C23EF7" w:rsidP="00C23EF7">
      <w:pPr>
        <w:pStyle w:val="ListParagraph"/>
        <w:ind w:left="360"/>
      </w:pPr>
    </w:p>
    <w:p w14:paraId="7BA11348" w14:textId="6DE3D154" w:rsidR="00456C11" w:rsidRDefault="00456C11" w:rsidP="002B53D3">
      <w:pPr>
        <w:pStyle w:val="ListParagraph"/>
        <w:numPr>
          <w:ilvl w:val="0"/>
          <w:numId w:val="2"/>
        </w:numPr>
      </w:pPr>
      <w:r>
        <w:t>Working with mentees to set research goals</w:t>
      </w:r>
    </w:p>
    <w:p w14:paraId="57E26B5D" w14:textId="243DC5B3" w:rsidR="00180FBD" w:rsidRDefault="00180FBD" w:rsidP="00180FBD">
      <w:pPr>
        <w:pStyle w:val="ListParagraph"/>
        <w:ind w:left="360"/>
      </w:pPr>
    </w:p>
    <w:p w14:paraId="61D49013" w14:textId="2D630A83" w:rsidR="00180FBD" w:rsidRDefault="00180FBD" w:rsidP="00180FBD">
      <w:pPr>
        <w:pStyle w:val="ListParagraph"/>
        <w:ind w:left="360"/>
      </w:pPr>
      <w:r>
        <w:t xml:space="preserve">[ </w:t>
      </w:r>
      <w:sdt>
        <w:sdtPr>
          <w:id w:val="-647051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BD1820">
        <w:t xml:space="preserve">     </w:t>
      </w:r>
      <w:r>
        <w:t xml:space="preserve">[ </w:t>
      </w:r>
      <w:sdt>
        <w:sdtPr>
          <w:id w:val="4311778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BD1820">
        <w:t xml:space="preserve">     </w:t>
      </w:r>
      <w:r>
        <w:t xml:space="preserve">[ </w:t>
      </w:r>
      <w:sdt>
        <w:sdtPr>
          <w:id w:val="557908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BD1820">
        <w:t xml:space="preserve">     </w:t>
      </w:r>
      <w:r>
        <w:t xml:space="preserve">[ </w:t>
      </w:r>
      <w:sdt>
        <w:sdtPr>
          <w:id w:val="456523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BD1820">
        <w:t xml:space="preserve">     </w:t>
      </w:r>
      <w:r>
        <w:t xml:space="preserve">[ </w:t>
      </w:r>
      <w:sdt>
        <w:sdtPr>
          <w:id w:val="-1696222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BD1820">
        <w:t xml:space="preserve">     </w:t>
      </w:r>
      <w:r>
        <w:t xml:space="preserve">[ </w:t>
      </w:r>
      <w:sdt>
        <w:sdtPr>
          <w:id w:val="-4546385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70D6219E" w14:textId="77777777" w:rsidR="00180FBD" w:rsidRDefault="00180FBD" w:rsidP="00180FBD">
      <w:pPr>
        <w:pStyle w:val="ListParagraph"/>
        <w:ind w:left="360"/>
      </w:pPr>
    </w:p>
    <w:p w14:paraId="6D6DAA03" w14:textId="32A81579" w:rsidR="00456C11" w:rsidRDefault="00456C11" w:rsidP="002B53D3">
      <w:pPr>
        <w:pStyle w:val="ListParagraph"/>
        <w:numPr>
          <w:ilvl w:val="0"/>
          <w:numId w:val="2"/>
        </w:numPr>
      </w:pPr>
      <w:r>
        <w:t>Helping mentees develop strategies to meet goals</w:t>
      </w:r>
    </w:p>
    <w:p w14:paraId="754CA45C" w14:textId="184A62B9" w:rsidR="00180FBD" w:rsidRDefault="00180FBD" w:rsidP="00180FBD">
      <w:pPr>
        <w:pStyle w:val="ListParagraph"/>
        <w:ind w:left="360"/>
      </w:pPr>
    </w:p>
    <w:p w14:paraId="146E2FF0" w14:textId="78ECAF97" w:rsidR="00180FBD" w:rsidRDefault="00180FBD" w:rsidP="00180FBD">
      <w:pPr>
        <w:pStyle w:val="ListParagraph"/>
        <w:ind w:left="360"/>
      </w:pPr>
      <w:r>
        <w:t xml:space="preserve">[ </w:t>
      </w:r>
      <w:sdt>
        <w:sdtPr>
          <w:id w:val="1441109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BD1820">
        <w:t xml:space="preserve">     </w:t>
      </w:r>
      <w:r>
        <w:t xml:space="preserve">[ </w:t>
      </w:r>
      <w:sdt>
        <w:sdtPr>
          <w:id w:val="-1821028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BD1820">
        <w:t xml:space="preserve">     </w:t>
      </w:r>
      <w:r>
        <w:t xml:space="preserve">[ </w:t>
      </w:r>
      <w:sdt>
        <w:sdtPr>
          <w:id w:val="1075161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BD1820">
        <w:t xml:space="preserve">     </w:t>
      </w:r>
      <w:r>
        <w:t xml:space="preserve">[ </w:t>
      </w:r>
      <w:sdt>
        <w:sdtPr>
          <w:id w:val="-1029019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BD1820">
        <w:t xml:space="preserve">     </w:t>
      </w:r>
      <w:r>
        <w:t xml:space="preserve">[ </w:t>
      </w:r>
      <w:sdt>
        <w:sdtPr>
          <w:id w:val="-2056847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BD1820">
        <w:t xml:space="preserve">     </w:t>
      </w:r>
      <w:r>
        <w:t xml:space="preserve">[ </w:t>
      </w:r>
      <w:sdt>
        <w:sdtPr>
          <w:id w:val="-1482387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78BA0C13" w14:textId="77777777" w:rsidR="00180FBD" w:rsidRDefault="00180FBD" w:rsidP="00180FBD">
      <w:pPr>
        <w:pStyle w:val="ListParagraph"/>
        <w:ind w:left="360"/>
      </w:pPr>
    </w:p>
    <w:p w14:paraId="232034D8" w14:textId="6231C78D" w:rsidR="00456C11" w:rsidRDefault="00456C11" w:rsidP="002B53D3">
      <w:pPr>
        <w:pStyle w:val="ListParagraph"/>
        <w:numPr>
          <w:ilvl w:val="0"/>
          <w:numId w:val="2"/>
        </w:numPr>
      </w:pPr>
      <w:r>
        <w:t>Accurately estimating your mentees’ level of scientific knowledge</w:t>
      </w:r>
    </w:p>
    <w:p w14:paraId="2AC1635C" w14:textId="580D92EB" w:rsidR="00180FBD" w:rsidRDefault="00180FBD" w:rsidP="00180FBD">
      <w:pPr>
        <w:pStyle w:val="ListParagraph"/>
        <w:ind w:left="360"/>
      </w:pPr>
    </w:p>
    <w:p w14:paraId="336E9932" w14:textId="7A4F4FB8" w:rsidR="00180FBD" w:rsidRDefault="00180FBD" w:rsidP="00180FBD">
      <w:pPr>
        <w:pStyle w:val="ListParagraph"/>
        <w:ind w:left="360"/>
      </w:pPr>
      <w:r>
        <w:t xml:space="preserve">[ </w:t>
      </w:r>
      <w:sdt>
        <w:sdtPr>
          <w:id w:val="2035996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BD1820">
        <w:t xml:space="preserve">     </w:t>
      </w:r>
      <w:r>
        <w:t xml:space="preserve">[ </w:t>
      </w:r>
      <w:sdt>
        <w:sdtPr>
          <w:id w:val="1448578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BD1820">
        <w:t xml:space="preserve">     </w:t>
      </w:r>
      <w:r>
        <w:t xml:space="preserve">[ </w:t>
      </w:r>
      <w:sdt>
        <w:sdtPr>
          <w:id w:val="911967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BD1820">
        <w:t xml:space="preserve">     </w:t>
      </w:r>
      <w:r>
        <w:t xml:space="preserve">[ </w:t>
      </w:r>
      <w:sdt>
        <w:sdtPr>
          <w:id w:val="554901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BD1820">
        <w:t xml:space="preserve">     </w:t>
      </w:r>
      <w:r>
        <w:t xml:space="preserve">[ </w:t>
      </w:r>
      <w:sdt>
        <w:sdtPr>
          <w:id w:val="1757778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BD1820">
        <w:t xml:space="preserve">     </w:t>
      </w:r>
      <w:r>
        <w:t xml:space="preserve">[ </w:t>
      </w:r>
      <w:sdt>
        <w:sdtPr>
          <w:id w:val="-1271932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1BCA1AB0" w14:textId="77777777" w:rsidR="00180FBD" w:rsidRDefault="00180FBD" w:rsidP="00180FBD">
      <w:pPr>
        <w:pStyle w:val="ListParagraph"/>
        <w:ind w:left="360"/>
      </w:pPr>
    </w:p>
    <w:p w14:paraId="259810C5" w14:textId="34F7E30A" w:rsidR="00456C11" w:rsidRDefault="00456C11" w:rsidP="002B53D3">
      <w:pPr>
        <w:pStyle w:val="ListParagraph"/>
        <w:numPr>
          <w:ilvl w:val="0"/>
          <w:numId w:val="2"/>
        </w:numPr>
      </w:pPr>
      <w:r>
        <w:t>Accurately estimating your mentees’ ability to conduct research</w:t>
      </w:r>
    </w:p>
    <w:p w14:paraId="24CDC23D" w14:textId="04A15C34" w:rsidR="00180FBD" w:rsidRDefault="00180FBD" w:rsidP="00180FBD">
      <w:pPr>
        <w:pStyle w:val="ListParagraph"/>
        <w:ind w:left="360"/>
      </w:pPr>
    </w:p>
    <w:p w14:paraId="66284F70" w14:textId="2C4E2162" w:rsidR="00180FBD" w:rsidRDefault="00180FBD" w:rsidP="00180FBD">
      <w:pPr>
        <w:pStyle w:val="ListParagraph"/>
        <w:ind w:left="360"/>
      </w:pPr>
      <w:r>
        <w:t xml:space="preserve">[ </w:t>
      </w:r>
      <w:sdt>
        <w:sdtPr>
          <w:id w:val="374747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CC7C5C">
        <w:t xml:space="preserve">     </w:t>
      </w:r>
      <w:r>
        <w:t xml:space="preserve">[ </w:t>
      </w:r>
      <w:sdt>
        <w:sdtPr>
          <w:id w:val="-1780708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CC7C5C">
        <w:t xml:space="preserve">     </w:t>
      </w:r>
      <w:r>
        <w:t xml:space="preserve">[ </w:t>
      </w:r>
      <w:sdt>
        <w:sdtPr>
          <w:id w:val="-1230146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CC7C5C">
        <w:t xml:space="preserve">     </w:t>
      </w:r>
      <w:r>
        <w:t xml:space="preserve">[ </w:t>
      </w:r>
      <w:sdt>
        <w:sdtPr>
          <w:id w:val="564078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CC7C5C">
        <w:t xml:space="preserve">     </w:t>
      </w:r>
      <w:r>
        <w:t xml:space="preserve">[ </w:t>
      </w:r>
      <w:sdt>
        <w:sdtPr>
          <w:id w:val="-618689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CC7C5C">
        <w:t xml:space="preserve">     </w:t>
      </w:r>
      <w:r>
        <w:t xml:space="preserve">[ </w:t>
      </w:r>
      <w:sdt>
        <w:sdtPr>
          <w:id w:val="1562598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3D5AF9A7" w14:textId="77777777" w:rsidR="00180FBD" w:rsidRDefault="00180FBD" w:rsidP="00180FBD">
      <w:pPr>
        <w:pStyle w:val="ListParagraph"/>
        <w:ind w:left="360"/>
      </w:pPr>
    </w:p>
    <w:p w14:paraId="55C82849" w14:textId="337C5860" w:rsidR="00456C11" w:rsidRDefault="00456C11" w:rsidP="002B53D3">
      <w:pPr>
        <w:pStyle w:val="ListParagraph"/>
        <w:numPr>
          <w:ilvl w:val="0"/>
          <w:numId w:val="2"/>
        </w:numPr>
      </w:pPr>
      <w:r>
        <w:t>Employing strategies to enhance your mentees’ knowledge and abilities</w:t>
      </w:r>
    </w:p>
    <w:p w14:paraId="445728CD" w14:textId="5EC516B7" w:rsidR="00180FBD" w:rsidRDefault="00180FBD" w:rsidP="00180FBD">
      <w:pPr>
        <w:pStyle w:val="ListParagraph"/>
        <w:ind w:left="360"/>
      </w:pPr>
    </w:p>
    <w:p w14:paraId="477F6AEF" w14:textId="2B812985" w:rsidR="00180FBD" w:rsidRDefault="00180FBD" w:rsidP="00180FBD">
      <w:pPr>
        <w:pStyle w:val="ListParagraph"/>
        <w:ind w:left="360"/>
      </w:pPr>
      <w:r>
        <w:t xml:space="preserve">[ </w:t>
      </w:r>
      <w:sdt>
        <w:sdtPr>
          <w:id w:val="102779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CC7C5C">
        <w:t xml:space="preserve">     </w:t>
      </w:r>
      <w:r>
        <w:t xml:space="preserve">[ </w:t>
      </w:r>
      <w:sdt>
        <w:sdtPr>
          <w:id w:val="-9144693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CC7C5C">
        <w:t xml:space="preserve">     </w:t>
      </w:r>
      <w:r>
        <w:t xml:space="preserve">[ </w:t>
      </w:r>
      <w:sdt>
        <w:sdtPr>
          <w:id w:val="-742180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CC7C5C">
        <w:t xml:space="preserve">     </w:t>
      </w:r>
      <w:r>
        <w:t xml:space="preserve">[ </w:t>
      </w:r>
      <w:sdt>
        <w:sdtPr>
          <w:id w:val="-690680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CC7C5C">
        <w:t xml:space="preserve">     </w:t>
      </w:r>
      <w:r>
        <w:t xml:space="preserve">[ </w:t>
      </w:r>
      <w:sdt>
        <w:sdtPr>
          <w:id w:val="-441378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CC7C5C">
        <w:t xml:space="preserve">     </w:t>
      </w:r>
      <w:r>
        <w:t xml:space="preserve">[ </w:t>
      </w:r>
      <w:sdt>
        <w:sdtPr>
          <w:id w:val="-577668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4A0546F1" w14:textId="77777777" w:rsidR="00180FBD" w:rsidRDefault="00180FBD" w:rsidP="00180FBD">
      <w:pPr>
        <w:pStyle w:val="ListParagraph"/>
        <w:ind w:left="360"/>
      </w:pPr>
    </w:p>
    <w:p w14:paraId="7ABE66BC" w14:textId="7E36356D" w:rsidR="00456C11" w:rsidRDefault="00456C11" w:rsidP="002B53D3">
      <w:pPr>
        <w:pStyle w:val="ListParagraph"/>
        <w:numPr>
          <w:ilvl w:val="0"/>
          <w:numId w:val="2"/>
        </w:numPr>
      </w:pPr>
      <w:r>
        <w:t>Motivating your mentees</w:t>
      </w:r>
    </w:p>
    <w:p w14:paraId="00AC984D" w14:textId="785B85A1" w:rsidR="00180FBD" w:rsidRDefault="00180FBD" w:rsidP="00180FBD">
      <w:pPr>
        <w:pStyle w:val="ListParagraph"/>
        <w:ind w:left="360"/>
      </w:pPr>
    </w:p>
    <w:p w14:paraId="46900F17" w14:textId="180CA294" w:rsidR="00180FBD" w:rsidRDefault="00180FBD" w:rsidP="00180FBD">
      <w:pPr>
        <w:pStyle w:val="ListParagraph"/>
        <w:ind w:left="360"/>
      </w:pPr>
      <w:r>
        <w:t xml:space="preserve">[ </w:t>
      </w:r>
      <w:sdt>
        <w:sdtPr>
          <w:id w:val="-54852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CC7C5C">
        <w:t xml:space="preserve">     </w:t>
      </w:r>
      <w:r>
        <w:t xml:space="preserve">[ </w:t>
      </w:r>
      <w:sdt>
        <w:sdtPr>
          <w:id w:val="1553273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CC7C5C">
        <w:t xml:space="preserve">     </w:t>
      </w:r>
      <w:r>
        <w:t xml:space="preserve">[ </w:t>
      </w:r>
      <w:sdt>
        <w:sdtPr>
          <w:id w:val="2058044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CC7C5C">
        <w:t xml:space="preserve">     </w:t>
      </w:r>
      <w:r>
        <w:t xml:space="preserve">[ </w:t>
      </w:r>
      <w:sdt>
        <w:sdtPr>
          <w:id w:val="787944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CC7C5C">
        <w:t xml:space="preserve">     </w:t>
      </w:r>
      <w:r>
        <w:t xml:space="preserve">[ </w:t>
      </w:r>
      <w:sdt>
        <w:sdtPr>
          <w:id w:val="97495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CC7C5C">
        <w:t xml:space="preserve">     </w:t>
      </w:r>
      <w:r>
        <w:t xml:space="preserve">[ </w:t>
      </w:r>
      <w:sdt>
        <w:sdtPr>
          <w:id w:val="-701631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6A227284" w14:textId="77777777" w:rsidR="00180FBD" w:rsidRDefault="00180FBD" w:rsidP="00180FBD">
      <w:pPr>
        <w:pStyle w:val="ListParagraph"/>
        <w:ind w:left="360"/>
      </w:pPr>
    </w:p>
    <w:p w14:paraId="757841EA" w14:textId="79ED73D2" w:rsidR="00456C11" w:rsidRDefault="00456C11" w:rsidP="002B53D3">
      <w:pPr>
        <w:pStyle w:val="ListParagraph"/>
        <w:numPr>
          <w:ilvl w:val="0"/>
          <w:numId w:val="2"/>
        </w:numPr>
      </w:pPr>
      <w:r>
        <w:t>Building mentees’ confidence</w:t>
      </w:r>
    </w:p>
    <w:p w14:paraId="258125DE" w14:textId="669682BF" w:rsidR="00A23B31" w:rsidRDefault="00A23B31" w:rsidP="00A23B31">
      <w:pPr>
        <w:pStyle w:val="ListParagraph"/>
        <w:ind w:left="360"/>
      </w:pPr>
    </w:p>
    <w:p w14:paraId="4E7B2D9B" w14:textId="72664B2E" w:rsidR="00A23B31" w:rsidRDefault="00A23B31" w:rsidP="00A23B31">
      <w:pPr>
        <w:pStyle w:val="ListParagraph"/>
        <w:ind w:left="360"/>
      </w:pPr>
      <w:r>
        <w:t xml:space="preserve">[ </w:t>
      </w:r>
      <w:sdt>
        <w:sdtPr>
          <w:id w:val="-179519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CC7C5C">
        <w:t xml:space="preserve">     </w:t>
      </w:r>
      <w:r>
        <w:t xml:space="preserve">[ </w:t>
      </w:r>
      <w:sdt>
        <w:sdtPr>
          <w:id w:val="197586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CC7C5C">
        <w:t xml:space="preserve">     </w:t>
      </w:r>
      <w:r>
        <w:t xml:space="preserve">[ </w:t>
      </w:r>
      <w:sdt>
        <w:sdtPr>
          <w:id w:val="941192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CC7C5C">
        <w:t xml:space="preserve">     </w:t>
      </w:r>
      <w:r>
        <w:t xml:space="preserve">[ </w:t>
      </w:r>
      <w:sdt>
        <w:sdtPr>
          <w:id w:val="-814565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CC7C5C">
        <w:t xml:space="preserve">     </w:t>
      </w:r>
      <w:r>
        <w:t xml:space="preserve">[ </w:t>
      </w:r>
      <w:sdt>
        <w:sdtPr>
          <w:id w:val="-1278411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CC7C5C">
        <w:t xml:space="preserve">     </w:t>
      </w:r>
      <w:r>
        <w:t xml:space="preserve">[ </w:t>
      </w:r>
      <w:sdt>
        <w:sdtPr>
          <w:id w:val="-1982221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20A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3722D611" w14:textId="77777777" w:rsidR="00A23B31" w:rsidRDefault="00A23B31" w:rsidP="00A23B31">
      <w:pPr>
        <w:pStyle w:val="ListParagraph"/>
        <w:ind w:left="360"/>
      </w:pPr>
    </w:p>
    <w:p w14:paraId="2185A585" w14:textId="66916E92" w:rsidR="00456C11" w:rsidRDefault="00456C11" w:rsidP="002B53D3">
      <w:pPr>
        <w:pStyle w:val="ListParagraph"/>
        <w:numPr>
          <w:ilvl w:val="0"/>
          <w:numId w:val="2"/>
        </w:numPr>
      </w:pPr>
      <w:r>
        <w:t>Stimulating your mentees’ creativity</w:t>
      </w:r>
    </w:p>
    <w:p w14:paraId="744BBA04" w14:textId="182C29A3" w:rsidR="00A23B31" w:rsidRDefault="00A23B31" w:rsidP="00A23B31">
      <w:pPr>
        <w:pStyle w:val="ListParagraph"/>
        <w:ind w:left="360"/>
      </w:pPr>
    </w:p>
    <w:p w14:paraId="25A8B0BC" w14:textId="6CE62452" w:rsidR="00A23B31" w:rsidRDefault="00A23B31" w:rsidP="00A23B31">
      <w:pPr>
        <w:pStyle w:val="ListParagraph"/>
        <w:ind w:left="360"/>
      </w:pPr>
      <w:r>
        <w:t xml:space="preserve">[ </w:t>
      </w:r>
      <w:sdt>
        <w:sdtPr>
          <w:id w:val="-265307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CC7C5C">
        <w:t xml:space="preserve">     </w:t>
      </w:r>
      <w:r>
        <w:t xml:space="preserve">[ </w:t>
      </w:r>
      <w:sdt>
        <w:sdtPr>
          <w:id w:val="-13037759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CC7C5C">
        <w:t xml:space="preserve">     </w:t>
      </w:r>
      <w:r>
        <w:t xml:space="preserve">[ </w:t>
      </w:r>
      <w:sdt>
        <w:sdtPr>
          <w:id w:val="2116086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CC7C5C">
        <w:t xml:space="preserve">     </w:t>
      </w:r>
      <w:r>
        <w:t xml:space="preserve">[ </w:t>
      </w:r>
      <w:sdt>
        <w:sdtPr>
          <w:id w:val="400871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CC7C5C">
        <w:t xml:space="preserve">     </w:t>
      </w:r>
      <w:r>
        <w:t xml:space="preserve">[ </w:t>
      </w:r>
      <w:sdt>
        <w:sdtPr>
          <w:id w:val="-34049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CC7C5C">
        <w:t xml:space="preserve">     </w:t>
      </w:r>
      <w:r>
        <w:t xml:space="preserve">[ </w:t>
      </w:r>
      <w:sdt>
        <w:sdtPr>
          <w:id w:val="291573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71460131" w14:textId="540C4890" w:rsidR="00A23B31" w:rsidRDefault="00A23B31" w:rsidP="00A23B31">
      <w:pPr>
        <w:pStyle w:val="ListParagraph"/>
        <w:ind w:left="360"/>
      </w:pPr>
    </w:p>
    <w:p w14:paraId="76489001" w14:textId="3A16B281" w:rsidR="00CC7C5C" w:rsidRDefault="00E56BD3" w:rsidP="00A23B31">
      <w:pPr>
        <w:pStyle w:val="ListParagraph"/>
        <w:ind w:left="360"/>
      </w:pPr>
      <w:r>
        <w:br/>
      </w:r>
      <w:bookmarkStart w:id="0" w:name="_GoBack"/>
      <w:bookmarkEnd w:id="0"/>
    </w:p>
    <w:p w14:paraId="1F2BAE5E" w14:textId="5390E08E" w:rsidR="00456C11" w:rsidRDefault="00456C11" w:rsidP="002B53D3">
      <w:pPr>
        <w:pStyle w:val="ListParagraph"/>
        <w:numPr>
          <w:ilvl w:val="0"/>
          <w:numId w:val="2"/>
        </w:numPr>
      </w:pPr>
      <w:r>
        <w:lastRenderedPageBreak/>
        <w:t>Acknowledging your mentees’ professional contributions</w:t>
      </w:r>
    </w:p>
    <w:p w14:paraId="780393A1" w14:textId="3C4384D8" w:rsidR="00A23B31" w:rsidRDefault="00A23B31" w:rsidP="00A23B31">
      <w:pPr>
        <w:pStyle w:val="ListParagraph"/>
        <w:ind w:left="360"/>
      </w:pPr>
    </w:p>
    <w:p w14:paraId="55A5EBDF" w14:textId="12EA3826" w:rsidR="00A23B31" w:rsidRDefault="00A23B31" w:rsidP="00A23B31">
      <w:pPr>
        <w:pStyle w:val="ListParagraph"/>
        <w:ind w:left="360"/>
      </w:pPr>
      <w:r>
        <w:t xml:space="preserve">[ </w:t>
      </w:r>
      <w:sdt>
        <w:sdtPr>
          <w:id w:val="1694341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CC7C5C">
        <w:t xml:space="preserve">     </w:t>
      </w:r>
      <w:r>
        <w:t xml:space="preserve">[ </w:t>
      </w:r>
      <w:sdt>
        <w:sdtPr>
          <w:id w:val="1576852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CC7C5C">
        <w:t xml:space="preserve">     </w:t>
      </w:r>
      <w:r>
        <w:t xml:space="preserve">[ </w:t>
      </w:r>
      <w:sdt>
        <w:sdtPr>
          <w:id w:val="-100106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CC7C5C">
        <w:t xml:space="preserve">     </w:t>
      </w:r>
      <w:r>
        <w:t xml:space="preserve">[ </w:t>
      </w:r>
      <w:sdt>
        <w:sdtPr>
          <w:id w:val="-564327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CC7C5C">
        <w:t xml:space="preserve">     </w:t>
      </w:r>
      <w:r>
        <w:t xml:space="preserve">[ </w:t>
      </w:r>
      <w:sdt>
        <w:sdtPr>
          <w:id w:val="1897384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CC7C5C">
        <w:t xml:space="preserve">     </w:t>
      </w:r>
      <w:r>
        <w:t xml:space="preserve">[ </w:t>
      </w:r>
      <w:sdt>
        <w:sdtPr>
          <w:id w:val="10258231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054C27F7" w14:textId="77777777" w:rsidR="00A23B31" w:rsidRDefault="00A23B31" w:rsidP="00A23B31">
      <w:pPr>
        <w:pStyle w:val="ListParagraph"/>
        <w:ind w:left="360"/>
      </w:pPr>
    </w:p>
    <w:p w14:paraId="69CD17D3" w14:textId="5956AC3E" w:rsidR="00456C11" w:rsidRDefault="00456C11" w:rsidP="002B53D3">
      <w:pPr>
        <w:pStyle w:val="ListParagraph"/>
        <w:numPr>
          <w:ilvl w:val="0"/>
          <w:numId w:val="2"/>
        </w:numPr>
      </w:pPr>
      <w:r>
        <w:t>Negotiating a path to professional independence with your mentees</w:t>
      </w:r>
    </w:p>
    <w:p w14:paraId="6D1AA561" w14:textId="324778CB" w:rsidR="00A23B31" w:rsidRDefault="00A23B31" w:rsidP="00A23B31">
      <w:pPr>
        <w:pStyle w:val="ListParagraph"/>
        <w:ind w:left="360"/>
      </w:pPr>
    </w:p>
    <w:p w14:paraId="2A9DE2E0" w14:textId="05A3B18B" w:rsidR="00A23B31" w:rsidRDefault="00A23B31" w:rsidP="00A23B31">
      <w:pPr>
        <w:pStyle w:val="ListParagraph"/>
        <w:ind w:left="360"/>
      </w:pPr>
      <w:r>
        <w:t xml:space="preserve">[ </w:t>
      </w:r>
      <w:sdt>
        <w:sdtPr>
          <w:id w:val="118880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CC7C5C">
        <w:t xml:space="preserve">     </w:t>
      </w:r>
      <w:r>
        <w:t xml:space="preserve">[ </w:t>
      </w:r>
      <w:sdt>
        <w:sdtPr>
          <w:id w:val="-269541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CC7C5C">
        <w:t xml:space="preserve">     </w:t>
      </w:r>
      <w:r>
        <w:t xml:space="preserve">[ </w:t>
      </w:r>
      <w:sdt>
        <w:sdtPr>
          <w:id w:val="854005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CC7C5C">
        <w:t xml:space="preserve">     </w:t>
      </w:r>
      <w:r>
        <w:t xml:space="preserve">[ </w:t>
      </w:r>
      <w:sdt>
        <w:sdtPr>
          <w:id w:val="2086719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CC7C5C">
        <w:t xml:space="preserve">     </w:t>
      </w:r>
      <w:r>
        <w:t xml:space="preserve">[ </w:t>
      </w:r>
      <w:sdt>
        <w:sdtPr>
          <w:id w:val="2032683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CC7C5C">
        <w:t xml:space="preserve">     </w:t>
      </w:r>
      <w:r>
        <w:t xml:space="preserve">[ </w:t>
      </w:r>
      <w:sdt>
        <w:sdtPr>
          <w:id w:val="832493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7AF1D5A4" w14:textId="77777777" w:rsidR="00A23B31" w:rsidRDefault="00A23B31" w:rsidP="00A23B31">
      <w:pPr>
        <w:pStyle w:val="ListParagraph"/>
        <w:ind w:left="360"/>
      </w:pPr>
    </w:p>
    <w:p w14:paraId="7C17E505" w14:textId="06156D3E" w:rsidR="00456C11" w:rsidRDefault="00456C11" w:rsidP="002B53D3">
      <w:pPr>
        <w:pStyle w:val="ListParagraph"/>
        <w:numPr>
          <w:ilvl w:val="0"/>
          <w:numId w:val="2"/>
        </w:numPr>
      </w:pPr>
      <w:proofErr w:type="gramStart"/>
      <w:r>
        <w:t>Taking into account</w:t>
      </w:r>
      <w:proofErr w:type="gramEnd"/>
      <w:r>
        <w:t xml:space="preserve"> the biases and prejudices you bring to the mentor/mentee relationship</w:t>
      </w:r>
    </w:p>
    <w:p w14:paraId="7F0C8A08" w14:textId="1F18630C" w:rsidR="00A23B31" w:rsidRDefault="00A23B31" w:rsidP="00A23B31">
      <w:pPr>
        <w:pStyle w:val="ListParagraph"/>
        <w:ind w:left="360"/>
      </w:pPr>
    </w:p>
    <w:p w14:paraId="61D4DB64" w14:textId="4FDA1CD2" w:rsidR="00A23B31" w:rsidRDefault="00A23B31" w:rsidP="00A23B31">
      <w:pPr>
        <w:pStyle w:val="ListParagraph"/>
        <w:ind w:left="360"/>
      </w:pPr>
      <w:r>
        <w:t xml:space="preserve">[ </w:t>
      </w:r>
      <w:sdt>
        <w:sdtPr>
          <w:id w:val="-1305075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035911">
        <w:t xml:space="preserve">     </w:t>
      </w:r>
      <w:r>
        <w:t xml:space="preserve">[ </w:t>
      </w:r>
      <w:sdt>
        <w:sdtPr>
          <w:id w:val="634463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035911">
        <w:t xml:space="preserve">     </w:t>
      </w:r>
      <w:r>
        <w:t xml:space="preserve">[ </w:t>
      </w:r>
      <w:sdt>
        <w:sdtPr>
          <w:id w:val="-123845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035911">
        <w:t xml:space="preserve">     </w:t>
      </w:r>
      <w:r>
        <w:t xml:space="preserve">[ </w:t>
      </w:r>
      <w:sdt>
        <w:sdtPr>
          <w:id w:val="726729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035911">
        <w:t xml:space="preserve">     </w:t>
      </w:r>
      <w:r>
        <w:t xml:space="preserve">[ </w:t>
      </w:r>
      <w:sdt>
        <w:sdtPr>
          <w:id w:val="-1578662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035911">
        <w:t xml:space="preserve">     </w:t>
      </w:r>
      <w:r>
        <w:t xml:space="preserve">[ </w:t>
      </w:r>
      <w:sdt>
        <w:sdtPr>
          <w:id w:val="-871755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059C8CDE" w14:textId="77777777" w:rsidR="00A23B31" w:rsidRDefault="00A23B31" w:rsidP="00A23B31">
      <w:pPr>
        <w:pStyle w:val="ListParagraph"/>
        <w:ind w:left="360"/>
      </w:pPr>
    </w:p>
    <w:p w14:paraId="3BB9FC2F" w14:textId="3DF174C1" w:rsidR="00456C11" w:rsidRDefault="00456C11" w:rsidP="002B53D3">
      <w:pPr>
        <w:pStyle w:val="ListParagraph"/>
        <w:numPr>
          <w:ilvl w:val="0"/>
          <w:numId w:val="2"/>
        </w:numPr>
      </w:pPr>
      <w:r>
        <w:t>Working effectively with mentees whose personal background is different from your own (age, race, gender, class, region, culture, religion, family composition etc.)</w:t>
      </w:r>
    </w:p>
    <w:p w14:paraId="7318D964" w14:textId="1B58C3E5" w:rsidR="00A23B31" w:rsidRDefault="00A23B31" w:rsidP="00A23B31">
      <w:pPr>
        <w:pStyle w:val="ListParagraph"/>
        <w:ind w:left="360"/>
      </w:pPr>
    </w:p>
    <w:p w14:paraId="77AE106C" w14:textId="7BC0A6F6" w:rsidR="00A23B31" w:rsidRDefault="00A23B31" w:rsidP="00A23B31">
      <w:pPr>
        <w:pStyle w:val="ListParagraph"/>
        <w:ind w:left="360"/>
      </w:pPr>
      <w:r>
        <w:t xml:space="preserve">[ </w:t>
      </w:r>
      <w:sdt>
        <w:sdtPr>
          <w:id w:val="-767923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035911">
        <w:t xml:space="preserve">     </w:t>
      </w:r>
      <w:r>
        <w:t xml:space="preserve">[ </w:t>
      </w:r>
      <w:sdt>
        <w:sdtPr>
          <w:id w:val="-1069412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035911">
        <w:t xml:space="preserve">     </w:t>
      </w:r>
      <w:r>
        <w:t xml:space="preserve">[ </w:t>
      </w:r>
      <w:sdt>
        <w:sdtPr>
          <w:id w:val="1736973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035911">
        <w:t xml:space="preserve">     </w:t>
      </w:r>
      <w:r>
        <w:t xml:space="preserve">[ </w:t>
      </w:r>
      <w:sdt>
        <w:sdtPr>
          <w:id w:val="-1957327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035911">
        <w:t xml:space="preserve">     </w:t>
      </w:r>
      <w:r>
        <w:t xml:space="preserve">[ </w:t>
      </w:r>
      <w:sdt>
        <w:sdtPr>
          <w:id w:val="-777634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035911">
        <w:t xml:space="preserve">     </w:t>
      </w:r>
      <w:r>
        <w:t xml:space="preserve">[ </w:t>
      </w:r>
      <w:sdt>
        <w:sdtPr>
          <w:id w:val="-13040788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375FF7B1" w14:textId="77777777" w:rsidR="00A23B31" w:rsidRDefault="00A23B31" w:rsidP="00A23B31">
      <w:pPr>
        <w:pStyle w:val="ListParagraph"/>
        <w:ind w:left="360"/>
      </w:pPr>
    </w:p>
    <w:p w14:paraId="690C6B37" w14:textId="6BB8F83E" w:rsidR="00456C11" w:rsidRDefault="00456C11" w:rsidP="002B53D3">
      <w:pPr>
        <w:pStyle w:val="ListParagraph"/>
        <w:numPr>
          <w:ilvl w:val="0"/>
          <w:numId w:val="2"/>
        </w:numPr>
      </w:pPr>
      <w:r>
        <w:t>Helping your mentees network effectively</w:t>
      </w:r>
    </w:p>
    <w:p w14:paraId="321849DA" w14:textId="68D5F640" w:rsidR="00A23B31" w:rsidRDefault="00A23B31" w:rsidP="00A23B31">
      <w:pPr>
        <w:pStyle w:val="ListParagraph"/>
        <w:ind w:left="360"/>
      </w:pPr>
    </w:p>
    <w:p w14:paraId="1C64DFCF" w14:textId="36FE93CC" w:rsidR="00A23B31" w:rsidRDefault="00A23B31" w:rsidP="00A23B31">
      <w:pPr>
        <w:pStyle w:val="ListParagraph"/>
        <w:ind w:left="360"/>
      </w:pPr>
      <w:r>
        <w:t xml:space="preserve">[ </w:t>
      </w:r>
      <w:sdt>
        <w:sdtPr>
          <w:id w:val="-1485465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BD5200">
        <w:t xml:space="preserve">     </w:t>
      </w:r>
      <w:r>
        <w:t xml:space="preserve">[ </w:t>
      </w:r>
      <w:sdt>
        <w:sdtPr>
          <w:id w:val="1885058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BD5200">
        <w:t xml:space="preserve">     </w:t>
      </w:r>
      <w:r>
        <w:t xml:space="preserve">[ </w:t>
      </w:r>
      <w:sdt>
        <w:sdtPr>
          <w:id w:val="2140762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BD5200">
        <w:t xml:space="preserve">     </w:t>
      </w:r>
      <w:r>
        <w:t xml:space="preserve">[ </w:t>
      </w:r>
      <w:sdt>
        <w:sdtPr>
          <w:id w:val="-485711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BD5200">
        <w:t xml:space="preserve">     </w:t>
      </w:r>
      <w:r>
        <w:t xml:space="preserve">[ </w:t>
      </w:r>
      <w:sdt>
        <w:sdtPr>
          <w:id w:val="-53469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BD5200">
        <w:t xml:space="preserve">     </w:t>
      </w:r>
      <w:r>
        <w:t xml:space="preserve">[ </w:t>
      </w:r>
      <w:sdt>
        <w:sdtPr>
          <w:id w:val="2130206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7354EF15" w14:textId="77777777" w:rsidR="00A23B31" w:rsidRDefault="00A23B31" w:rsidP="00A23B31">
      <w:pPr>
        <w:pStyle w:val="ListParagraph"/>
        <w:ind w:left="360"/>
      </w:pPr>
    </w:p>
    <w:p w14:paraId="1C7A1C83" w14:textId="64EAC052" w:rsidR="00456C11" w:rsidRDefault="00456C11" w:rsidP="002B53D3">
      <w:pPr>
        <w:pStyle w:val="ListParagraph"/>
        <w:numPr>
          <w:ilvl w:val="0"/>
          <w:numId w:val="2"/>
        </w:numPr>
      </w:pPr>
      <w:r>
        <w:t>Helping your mentees set career goals</w:t>
      </w:r>
    </w:p>
    <w:p w14:paraId="1CE0E581" w14:textId="7AD145EC" w:rsidR="00A23B31" w:rsidRDefault="00A23B31" w:rsidP="00A23B31">
      <w:pPr>
        <w:pStyle w:val="ListParagraph"/>
        <w:ind w:left="360"/>
      </w:pPr>
    </w:p>
    <w:p w14:paraId="148E4AF7" w14:textId="171AF26A" w:rsidR="00A23B31" w:rsidRDefault="00A23B31" w:rsidP="00A23B31">
      <w:pPr>
        <w:pStyle w:val="ListParagraph"/>
        <w:ind w:left="360"/>
      </w:pPr>
      <w:r>
        <w:t xml:space="preserve">[ </w:t>
      </w:r>
      <w:sdt>
        <w:sdtPr>
          <w:id w:val="1560052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BD5200">
        <w:t xml:space="preserve">     </w:t>
      </w:r>
      <w:r>
        <w:t xml:space="preserve">[ </w:t>
      </w:r>
      <w:sdt>
        <w:sdtPr>
          <w:id w:val="-408002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BD5200">
        <w:t xml:space="preserve">     </w:t>
      </w:r>
      <w:r>
        <w:t xml:space="preserve">[ </w:t>
      </w:r>
      <w:sdt>
        <w:sdtPr>
          <w:id w:val="2016808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BD5200">
        <w:t xml:space="preserve">     </w:t>
      </w:r>
      <w:r>
        <w:t xml:space="preserve">[ </w:t>
      </w:r>
      <w:sdt>
        <w:sdtPr>
          <w:id w:val="1261332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BD5200">
        <w:t xml:space="preserve">     </w:t>
      </w:r>
      <w:r>
        <w:t xml:space="preserve">[ </w:t>
      </w:r>
      <w:sdt>
        <w:sdtPr>
          <w:id w:val="-276099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BD5200">
        <w:t xml:space="preserve">     </w:t>
      </w:r>
      <w:r>
        <w:t xml:space="preserve">[ </w:t>
      </w:r>
      <w:sdt>
        <w:sdtPr>
          <w:id w:val="-1195994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49747A8D" w14:textId="77777777" w:rsidR="00A23B31" w:rsidRDefault="00A23B31" w:rsidP="00A23B31">
      <w:pPr>
        <w:pStyle w:val="ListParagraph"/>
        <w:ind w:left="360"/>
      </w:pPr>
    </w:p>
    <w:p w14:paraId="13A486EA" w14:textId="31DEB41B" w:rsidR="00456C11" w:rsidRDefault="00456C11" w:rsidP="002B53D3">
      <w:pPr>
        <w:pStyle w:val="ListParagraph"/>
        <w:numPr>
          <w:ilvl w:val="0"/>
          <w:numId w:val="2"/>
        </w:numPr>
      </w:pPr>
      <w:r>
        <w:t>Helping your mentees balance work with their personal life</w:t>
      </w:r>
    </w:p>
    <w:p w14:paraId="47B0497F" w14:textId="5100773C" w:rsidR="00A23B31" w:rsidRDefault="00A23B31" w:rsidP="00A23B31">
      <w:pPr>
        <w:pStyle w:val="ListParagraph"/>
        <w:ind w:left="360"/>
      </w:pPr>
    </w:p>
    <w:p w14:paraId="6B61BB6F" w14:textId="51100A3B" w:rsidR="00A23B31" w:rsidRDefault="00A23B31" w:rsidP="00A23B31">
      <w:pPr>
        <w:pStyle w:val="ListParagraph"/>
        <w:ind w:left="360"/>
      </w:pPr>
      <w:r>
        <w:t xml:space="preserve">[ </w:t>
      </w:r>
      <w:sdt>
        <w:sdtPr>
          <w:id w:val="-1354261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BD5200">
        <w:t xml:space="preserve">     </w:t>
      </w:r>
      <w:r>
        <w:t xml:space="preserve">[ </w:t>
      </w:r>
      <w:sdt>
        <w:sdtPr>
          <w:id w:val="721720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BD5200">
        <w:t xml:space="preserve">     </w:t>
      </w:r>
      <w:r>
        <w:t xml:space="preserve">[ </w:t>
      </w:r>
      <w:sdt>
        <w:sdtPr>
          <w:id w:val="564455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BD5200">
        <w:t xml:space="preserve">     </w:t>
      </w:r>
      <w:r>
        <w:t xml:space="preserve">[ </w:t>
      </w:r>
      <w:sdt>
        <w:sdtPr>
          <w:id w:val="1949882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BD5200">
        <w:t xml:space="preserve">     </w:t>
      </w:r>
      <w:r>
        <w:t xml:space="preserve">[ </w:t>
      </w:r>
      <w:sdt>
        <w:sdtPr>
          <w:id w:val="1565061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BD5200">
        <w:t xml:space="preserve">     </w:t>
      </w:r>
      <w:r>
        <w:t xml:space="preserve">[ </w:t>
      </w:r>
      <w:sdt>
        <w:sdtPr>
          <w:id w:val="1771048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19EB1A6E" w14:textId="77777777" w:rsidR="00A23B31" w:rsidRDefault="00A23B31" w:rsidP="00A23B31">
      <w:pPr>
        <w:pStyle w:val="ListParagraph"/>
        <w:ind w:left="360"/>
      </w:pPr>
    </w:p>
    <w:p w14:paraId="29D870C3" w14:textId="1F608A7C" w:rsidR="00456C11" w:rsidRDefault="00456C11" w:rsidP="002B53D3">
      <w:pPr>
        <w:pStyle w:val="ListParagraph"/>
        <w:numPr>
          <w:ilvl w:val="0"/>
          <w:numId w:val="2"/>
        </w:numPr>
      </w:pPr>
      <w:r>
        <w:t>Understanding your impact as a role model</w:t>
      </w:r>
    </w:p>
    <w:p w14:paraId="55AD85F2" w14:textId="7CF87904" w:rsidR="00A23B31" w:rsidRDefault="00A23B31" w:rsidP="00A23B31">
      <w:pPr>
        <w:pStyle w:val="ListParagraph"/>
        <w:ind w:left="360"/>
      </w:pPr>
    </w:p>
    <w:p w14:paraId="4955AA81" w14:textId="3CCE2CD0" w:rsidR="00A23B31" w:rsidRDefault="00A23B31" w:rsidP="00A23B31">
      <w:pPr>
        <w:pStyle w:val="ListParagraph"/>
        <w:ind w:left="360"/>
      </w:pPr>
      <w:r>
        <w:t xml:space="preserve">[ </w:t>
      </w:r>
      <w:sdt>
        <w:sdtPr>
          <w:id w:val="2080324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>
        <w:t>1 ]</w:t>
      </w:r>
      <w:proofErr w:type="gramEnd"/>
      <w:r w:rsidR="00BD5200">
        <w:t xml:space="preserve">     </w:t>
      </w:r>
      <w:r>
        <w:t xml:space="preserve">[ </w:t>
      </w:r>
      <w:sdt>
        <w:sdtPr>
          <w:id w:val="-1840757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BD5200">
        <w:t xml:space="preserve">     </w:t>
      </w:r>
      <w:r>
        <w:t xml:space="preserve">[ </w:t>
      </w:r>
      <w:sdt>
        <w:sdtPr>
          <w:id w:val="1748992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BD5200">
        <w:t xml:space="preserve">    </w:t>
      </w:r>
      <w:r>
        <w:t xml:space="preserve">[ </w:t>
      </w:r>
      <w:sdt>
        <w:sdtPr>
          <w:id w:val="720866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BD5200">
        <w:t xml:space="preserve">     </w:t>
      </w:r>
      <w:r>
        <w:t xml:space="preserve">[ </w:t>
      </w:r>
      <w:sdt>
        <w:sdtPr>
          <w:id w:val="-2087991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BD5200">
        <w:t xml:space="preserve">     </w:t>
      </w:r>
      <w:r>
        <w:t xml:space="preserve">[ </w:t>
      </w:r>
      <w:sdt>
        <w:sdtPr>
          <w:id w:val="-49996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63478211" w14:textId="77777777" w:rsidR="00A23B31" w:rsidRDefault="00A23B31" w:rsidP="00A23B31">
      <w:pPr>
        <w:pStyle w:val="ListParagraph"/>
        <w:ind w:left="360"/>
      </w:pPr>
    </w:p>
    <w:p w14:paraId="6F6AB3B1" w14:textId="767AF904" w:rsidR="00456C11" w:rsidRDefault="00456C11" w:rsidP="002B53D3">
      <w:pPr>
        <w:pStyle w:val="ListParagraph"/>
        <w:numPr>
          <w:ilvl w:val="0"/>
          <w:numId w:val="2"/>
        </w:numPr>
      </w:pPr>
      <w:r>
        <w:t>Helping your mentees acquire resources (e.g. grants, etc.)</w:t>
      </w:r>
    </w:p>
    <w:p w14:paraId="66B00CB5" w14:textId="0AE45825" w:rsidR="00A23B31" w:rsidRDefault="00A23B31" w:rsidP="00A23B31">
      <w:pPr>
        <w:pStyle w:val="ListParagraph"/>
        <w:ind w:left="360"/>
      </w:pPr>
    </w:p>
    <w:p w14:paraId="700F097F" w14:textId="174F4EFE" w:rsidR="00A23B31" w:rsidRDefault="00A23B31" w:rsidP="00A23B31">
      <w:pPr>
        <w:pStyle w:val="ListParagraph"/>
        <w:ind w:left="360"/>
      </w:pPr>
      <w:r>
        <w:t xml:space="preserve">[ </w:t>
      </w:r>
      <w:sdt>
        <w:sdtPr>
          <w:id w:val="1486275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1 ]</w:t>
      </w:r>
      <w:r w:rsidR="00BD5200">
        <w:t xml:space="preserve">     </w:t>
      </w:r>
      <w:r>
        <w:t xml:space="preserve">[ </w:t>
      </w:r>
      <w:sdt>
        <w:sdtPr>
          <w:id w:val="1283694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2 ]</w:t>
      </w:r>
      <w:r w:rsidR="00BD5200">
        <w:t xml:space="preserve">     </w:t>
      </w:r>
      <w:r>
        <w:t xml:space="preserve">[ </w:t>
      </w:r>
      <w:sdt>
        <w:sdtPr>
          <w:id w:val="-866516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3 ]</w:t>
      </w:r>
      <w:r w:rsidR="00BD5200">
        <w:t xml:space="preserve">     </w:t>
      </w:r>
      <w:r>
        <w:t xml:space="preserve">[ </w:t>
      </w:r>
      <w:sdt>
        <w:sdtPr>
          <w:id w:val="10042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4 ]</w:t>
      </w:r>
      <w:r w:rsidR="00BD5200">
        <w:t xml:space="preserve">     </w:t>
      </w:r>
      <w:r>
        <w:t xml:space="preserve">[ </w:t>
      </w:r>
      <w:sdt>
        <w:sdtPr>
          <w:id w:val="1895076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5 ]</w:t>
      </w:r>
      <w:r w:rsidR="00BD5200">
        <w:t xml:space="preserve">     </w:t>
      </w:r>
      <w:r>
        <w:t xml:space="preserve">[ </w:t>
      </w:r>
      <w:sdt>
        <w:sdtPr>
          <w:id w:val="1176228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2248">
            <w:rPr>
              <w:rFonts w:ascii="MS Gothic" w:eastAsia="MS Gothic" w:hAnsi="MS Gothic" w:hint="eastAsia"/>
            </w:rPr>
            <w:t>☐</w:t>
          </w:r>
        </w:sdtContent>
      </w:sdt>
      <w:r>
        <w:t>NA ]</w:t>
      </w:r>
    </w:p>
    <w:p w14:paraId="7516357E" w14:textId="77777777" w:rsidR="00A23B31" w:rsidRDefault="00A23B31" w:rsidP="00A23B31">
      <w:pPr>
        <w:pStyle w:val="ListParagraph"/>
        <w:ind w:left="360"/>
      </w:pPr>
    </w:p>
    <w:p w14:paraId="6B7C78BF" w14:textId="77777777" w:rsidR="00456C11" w:rsidRDefault="00456C11" w:rsidP="007D1BE0"/>
    <w:sectPr w:rsidR="00456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ECBAE" w14:textId="77777777" w:rsidR="006345E2" w:rsidRDefault="006345E2" w:rsidP="006345E2">
      <w:pPr>
        <w:spacing w:after="0" w:line="240" w:lineRule="auto"/>
      </w:pPr>
      <w:r>
        <w:separator/>
      </w:r>
    </w:p>
  </w:endnote>
  <w:endnote w:type="continuationSeparator" w:id="0">
    <w:p w14:paraId="0920E31D" w14:textId="77777777" w:rsidR="006345E2" w:rsidRDefault="006345E2" w:rsidP="00634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68BD3F" w14:textId="77777777" w:rsidR="006345E2" w:rsidRDefault="006345E2" w:rsidP="006345E2">
      <w:pPr>
        <w:spacing w:after="0" w:line="240" w:lineRule="auto"/>
      </w:pPr>
      <w:r>
        <w:separator/>
      </w:r>
    </w:p>
  </w:footnote>
  <w:footnote w:type="continuationSeparator" w:id="0">
    <w:p w14:paraId="7480F005" w14:textId="77777777" w:rsidR="006345E2" w:rsidRDefault="006345E2" w:rsidP="006345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07C3E"/>
    <w:multiLevelType w:val="hybridMultilevel"/>
    <w:tmpl w:val="3BCC7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555E97"/>
    <w:multiLevelType w:val="hybridMultilevel"/>
    <w:tmpl w:val="84B48B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TU0N7E0tzQ3tzRW0lEKTi0uzszPAykwrAUAduzGhCwAAAA="/>
  </w:docVars>
  <w:rsids>
    <w:rsidRoot w:val="00A966A5"/>
    <w:rsid w:val="00035911"/>
    <w:rsid w:val="00062BE1"/>
    <w:rsid w:val="00066E86"/>
    <w:rsid w:val="00136B38"/>
    <w:rsid w:val="00154A41"/>
    <w:rsid w:val="00180FBD"/>
    <w:rsid w:val="002B53D3"/>
    <w:rsid w:val="002B556A"/>
    <w:rsid w:val="002C0C72"/>
    <w:rsid w:val="00333120"/>
    <w:rsid w:val="00392248"/>
    <w:rsid w:val="003A4C35"/>
    <w:rsid w:val="00451C45"/>
    <w:rsid w:val="00456C11"/>
    <w:rsid w:val="0045720A"/>
    <w:rsid w:val="00490E73"/>
    <w:rsid w:val="004B2829"/>
    <w:rsid w:val="004E3825"/>
    <w:rsid w:val="00515405"/>
    <w:rsid w:val="00532917"/>
    <w:rsid w:val="005F4322"/>
    <w:rsid w:val="006345E2"/>
    <w:rsid w:val="006758E1"/>
    <w:rsid w:val="006A13C2"/>
    <w:rsid w:val="00713F70"/>
    <w:rsid w:val="00724173"/>
    <w:rsid w:val="00776698"/>
    <w:rsid w:val="007D1BE0"/>
    <w:rsid w:val="008B371C"/>
    <w:rsid w:val="009C3EF1"/>
    <w:rsid w:val="00A23B31"/>
    <w:rsid w:val="00A966A5"/>
    <w:rsid w:val="00AB0015"/>
    <w:rsid w:val="00AC7E5C"/>
    <w:rsid w:val="00AF13B2"/>
    <w:rsid w:val="00B3638A"/>
    <w:rsid w:val="00BA67DB"/>
    <w:rsid w:val="00BD1820"/>
    <w:rsid w:val="00BD5200"/>
    <w:rsid w:val="00C2260C"/>
    <w:rsid w:val="00C23EF7"/>
    <w:rsid w:val="00CC7C5C"/>
    <w:rsid w:val="00CD55DC"/>
    <w:rsid w:val="00D279AB"/>
    <w:rsid w:val="00DB539E"/>
    <w:rsid w:val="00E46229"/>
    <w:rsid w:val="00E56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F4C01"/>
  <w15:chartTrackingRefBased/>
  <w15:docId w15:val="{EFA32955-C061-495E-8BB1-15FBB7801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40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0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45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5E2"/>
  </w:style>
  <w:style w:type="paragraph" w:styleId="Footer">
    <w:name w:val="footer"/>
    <w:basedOn w:val="Normal"/>
    <w:link w:val="FooterChar"/>
    <w:uiPriority w:val="99"/>
    <w:unhideWhenUsed/>
    <w:rsid w:val="006345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5E2"/>
  </w:style>
  <w:style w:type="paragraph" w:styleId="ListParagraph">
    <w:name w:val="List Paragraph"/>
    <w:basedOn w:val="Normal"/>
    <w:uiPriority w:val="34"/>
    <w:qFormat/>
    <w:rsid w:val="002B53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E38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8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8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8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8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8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8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duate Student</dc:creator>
  <cp:keywords/>
  <dc:description/>
  <cp:lastModifiedBy>Jennifer Palm</cp:lastModifiedBy>
  <cp:revision>2</cp:revision>
  <dcterms:created xsi:type="dcterms:W3CDTF">2021-07-22T19:21:00Z</dcterms:created>
  <dcterms:modified xsi:type="dcterms:W3CDTF">2021-07-22T19:21:00Z</dcterms:modified>
</cp:coreProperties>
</file>